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0-0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</w:t>
      </w:r>
      <w:r>
        <w:t xml:space="preserve"> </w:t>
      </w:r>
      <w:r>
        <w:t xml:space="preserve">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 …/artifacts/composer/composer.revealjs.css</w:t>
      </w:r>
    </w:p>
    <w:p>
      <w:pPr>
        <w:pStyle w:val="BodyText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shade]</w:t>
      </w:r>
      <w:r>
        <w:t xml:space="preserve"> </w:t>
      </w:r>
      <w:r>
        <w:t xml:space="preserve">#WORK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1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49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upstream: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/</w:t>
            </w:r>
            <w:hyperlink r:id="rId56">
              <w:r>
                <w:rPr>
                  <w:rStyle w:val="Hyperlink"/>
                </w:rPr>
                <w:t xml:space="preserve">Fire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0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 along</w:t>
      </w:r>
      <w:r>
        <w:t xml:space="preserve"> </w:t>
      </w:r>
      <w:r>
        <w:t xml:space="preserve">with running the builds for each repository, 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</w:t>
      </w:r>
      <w:r>
        <w:t xml:space="preserve"> </w:t>
      </w:r>
      <w:r>
        <w:t xml:space="preserve">the source code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</w:t>
      </w:r>
      <w:r>
        <w:t xml:space="preserve"> </w:t>
      </w:r>
      <w:r>
        <w:t xml:space="preserve">development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(except for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)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bookmarkEnd w:id="140"/>
    <w:bookmarkStart w:id="141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1"/>
    <w:bookmarkStart w:id="142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2"/>
    <w:bookmarkStart w:id="143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3"/>
    <w:bookmarkStart w:id="144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44"/>
    <w:bookmarkStart w:id="145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0-06T17:41:34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5"/>
    <w:bookmarkStart w:id="146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6"/>
    <w:bookmarkStart w:id="147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7"/>
    <w:bookmarkStart w:id="148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8"/>
    <w:bookmarkEnd w:id="149"/>
    <w:bookmarkStart w:id="150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to each repository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9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5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2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2"/>
    <w:bookmarkStart w:id="153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 Variables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&gt;&gt; Local Variables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0-06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3"/>
    <w:bookmarkStart w:id="154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4"/>
    <w:bookmarkEnd w:id="155"/>
    <w:bookmarkStart w:id="158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6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6"/>
    <w:bookmarkStart w:id="157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7"/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33" Target="http://www.johnmacfarlane.net/pandoc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0-07T00:42:09Z</dcterms:created>
  <dcterms:modified xsi:type="dcterms:W3CDTF">2023-10-07T00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0-06)</vt:lpwstr>
  </property>
</Properties>
</file>